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2" w:name="отчет-по-лабораторной-работе-3"/>
    <w:p>
      <w:pPr>
        <w:pStyle w:val="Heading1"/>
      </w:pPr>
      <w:r>
        <w:t xml:space="preserve">Отчет по лабораторной работе №3</w:t>
      </w:r>
    </w:p>
    <w:bookmarkStart w:id="21" w:name="основы-информационной-безопасности"/>
    <w:p>
      <w:pPr>
        <w:pStyle w:val="Heading2"/>
      </w:pPr>
      <w:r>
        <w:t xml:space="preserve">Основы информационной безопасности</w:t>
      </w:r>
    </w:p>
    <w:bookmarkStart w:id="20" w:name="подъярова-ксения-нпмбд-02-21"/>
    <w:p>
      <w:pPr>
        <w:pStyle w:val="Heading3"/>
      </w:pPr>
      <w:r>
        <w:t xml:space="preserve">Подъярова Ксения | НПМбд-02-21</w:t>
      </w:r>
    </w:p>
    <w:bookmarkEnd w:id="20"/>
    <w:bookmarkEnd w:id="21"/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3"/>
    <w:bookmarkStart w:id="24" w:name="теоретическая-часть"/>
    <w:p>
      <w:pPr>
        <w:pStyle w:val="Heading1"/>
      </w:pPr>
      <w:r>
        <w:t xml:space="preserve">Теоретическая часть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Изначально каждый файл имел три параметра доступа. Вот они:</w:t>
      </w:r>
      <w:r>
        <w:br/>
      </w:r>
      <w:r>
        <w:t xml:space="preserve">• 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  <w:r>
        <w:br/>
      </w:r>
      <w:r>
        <w:t xml:space="preserve">• 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br/>
      </w:r>
      <w:r>
        <w:t xml:space="preserve">• Выполнение - невозможно выполнить программу, если у нее нет флага выполнения.</w:t>
      </w:r>
    </w:p>
    <w:p>
      <w:pPr>
        <w:pStyle w:val="BodyText"/>
      </w:pPr>
      <w:r>
        <w:t xml:space="preserve">Этот атрибут устанавливается для всех программ и скриптов, именно с помощью него система может понять, что этот файл нужно запускать как программу Каждый файл имеет три категории пользователей, для которых можно устанавливать различные сочетания прав доступа:</w:t>
      </w:r>
      <w:r>
        <w:br/>
      </w:r>
      <w:r>
        <w:t xml:space="preserve">• 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 • 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</w:t>
      </w:r>
      <w:r>
        <w:br/>
      </w:r>
      <w:r>
        <w:t xml:space="preserve">• Остальные - все пользователи, кроме владельца и пользователей, входящих в группу файла</w:t>
      </w:r>
    </w:p>
    <w:p>
      <w:pPr>
        <w:pStyle w:val="BodyText"/>
      </w:pPr>
      <w:r>
        <w:t xml:space="preserve">Команды, которые могут понадобиться при работе с правами доступа:</w:t>
      </w:r>
      <w:r>
        <w:br/>
      </w:r>
      <w:r>
        <w:t xml:space="preserve">• “ls -l” - для просмотра прав доступа к файлам и каталогам</w:t>
      </w:r>
      <w:r>
        <w:br/>
      </w:r>
      <w:r>
        <w:t xml:space="preserve">• “chmod категория действие флаг файл или каталог” - для изменения прав доступа к файлам и каталогам (категорию действие и флаг можно заменить на набор из трех цифр от 0 до 7)</w:t>
      </w:r>
    </w:p>
    <w:p>
      <w:pPr>
        <w:pStyle w:val="BodyText"/>
      </w:pPr>
      <w:r>
        <w:t xml:space="preserve">Значения флагов прав:</w:t>
      </w:r>
      <w:r>
        <w:br/>
      </w:r>
      <w:r>
        <w:t xml:space="preserve">• — - нет никаких прав</w:t>
      </w:r>
      <w:r>
        <w:br/>
      </w:r>
      <w:r>
        <w:t xml:space="preserve">• –x - разрешено только выполнение файла, как программы, но не изменение и не чтение</w:t>
      </w:r>
      <w:r>
        <w:br/>
      </w:r>
      <w:r>
        <w:t xml:space="preserve">• -w- - разрешена только запись и изменение файла</w:t>
      </w:r>
      <w:r>
        <w:br/>
      </w:r>
      <w:r>
        <w:t xml:space="preserve">• -wx - разрешено изменение и выполнение, но в случае с каталогом, невозможно посмотреть его содержимое</w:t>
      </w:r>
      <w:r>
        <w:br/>
      </w:r>
      <w:r>
        <w:t xml:space="preserve">• r– - права только на чтение</w:t>
      </w:r>
      <w:r>
        <w:br/>
      </w:r>
      <w:r>
        <w:t xml:space="preserve">• r-x - только чтение и выполнение, без права на запись</w:t>
      </w:r>
      <w:r>
        <w:br/>
      </w:r>
      <w:r>
        <w:t xml:space="preserve">• rw- - права на чтение и запись, но без выполнения</w:t>
      </w:r>
      <w:r>
        <w:br/>
      </w:r>
      <w:r>
        <w:t xml:space="preserve">• rwx - все права</w:t>
      </w:r>
    </w:p>
    <w:bookmarkEnd w:id="24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С создала учётную запись пользователя guest2 (т.к. пользователь guest уже был создан в прошлой лабораторной работе) с помощью команды “sudo useradd guest2” и задала пароль для этого пользователя командой “sudo passwd guest2”. Добавила пользователя guest2 в группу guest с помощью команды “sudo gpasswd -a guest2 guest”</w:t>
      </w:r>
    </w:p>
    <w:p>
      <w:pPr>
        <w:pStyle w:val="FirstParagraph"/>
      </w:pPr>
      <w:r>
        <w:t xml:space="preserve">Pasted image 20240916191909.png</w:t>
      </w:r>
    </w:p>
    <w:p>
      <w:pPr>
        <w:pStyle w:val="Compact"/>
        <w:numPr>
          <w:ilvl w:val="0"/>
          <w:numId w:val="1002"/>
        </w:numPr>
      </w:pPr>
      <w:r>
        <w:t xml:space="preserve">Затем осуществила вход в систему от двух пользователей на двух разных консолях при помощи команд “su - guest” и “su - guest2”. Определила командой “pwd”, что оба пользователя находятся в своих домашних директориях, что совпадает с приглашениями командной строки. Уточнила имена пользователей командой “whoami”, соответственно получила: guest и guest2. С помощью команд “groups guest” и “groups guest2” определила, что пользователь guest входит в группу guest, а пользователь guest2 в группы guest и guest2. Сравнила полученную информацию с выводом команд “id -Gn guest”, “id -Gn guest2”, “id -G guest” и “id -G guest2”: данные совпали, за исключением второй команды “id -G”, которая вывела номера групп 1001 и 1002, что также является верным</w:t>
      </w:r>
    </w:p>
    <w:p>
      <w:pPr>
        <w:pStyle w:val="FirstParagraph"/>
      </w:pPr>
      <w:r>
        <w:t xml:space="preserve">Pasted image 20240916193114.png</w:t>
      </w:r>
    </w:p>
    <w:p>
      <w:pPr>
        <w:pStyle w:val="Compact"/>
        <w:numPr>
          <w:ilvl w:val="0"/>
          <w:numId w:val="1003"/>
        </w:numPr>
      </w:pPr>
      <w:r>
        <w:t xml:space="preserve">Просмотрела файл /etc/group командой “cat /etc/group”, данные этого файла совпадают с полученными ранее.</w:t>
      </w:r>
    </w:p>
    <w:p>
      <w:pPr>
        <w:pStyle w:val="FirstParagraph"/>
      </w:pPr>
      <w:r>
        <w:t xml:space="preserve">Pasted image 20240916193307.png</w:t>
      </w:r>
    </w:p>
    <w:p>
      <w:pPr>
        <w:pStyle w:val="Compact"/>
        <w:numPr>
          <w:ilvl w:val="0"/>
          <w:numId w:val="1004"/>
        </w:numPr>
      </w:pPr>
      <w:r>
        <w:t xml:space="preserve">От имени пользователя guest2 зарегистрировала этого пользователя в группе guest командой “newgrp guest”. Далее от имени пользователя guest изменила права директории /home/guest, разрешив все действия для пользователей группы командой “chmod g+rwx /home/guest”. От имени этого же пользователя сняла с директории /home/guest/dir1 все атрибуты командой “chmod 000 dir1” и проверила правильность снятия атрибутов командой “ls -l”</w:t>
      </w:r>
    </w:p>
    <w:p>
      <w:pPr>
        <w:pStyle w:val="FirstParagraph"/>
      </w:pPr>
      <w:r>
        <w:t xml:space="preserve">Pasted image 20240916193747.png</w:t>
      </w:r>
    </w:p>
    <w:p>
      <w:pPr>
        <w:pStyle w:val="BodyText"/>
      </w:pPr>
      <w:r>
        <w:t xml:space="preserve">Теперь заполним таблицу «Установленные права и разрешённые действия», меняя атрибуты у директории и файла от имени пользователя guest и делая проверку от пользователя guest2. Создание файла: “echo”text” &gt; /home/guest/dir1/file2” Удаление файла: “rm -r /home/guest/dir1/file1” Запись в файл: “echo”textnew” &gt; /home/guest/dir1/file1” Чтение файла: “cat /home/guest/dir1/file1” Смена директории: “cd /home/guest/dir1” Просмотр файлов в директории: “ls /home/guest/dir1” Переименование файла: “mv /home/guest/dir1/file1 filenew” Смена атрибутов файла: “chattr -a /home/guest/dir1/file1”</w:t>
      </w:r>
    </w:p>
    <w:p>
      <w:pPr>
        <w:pStyle w:val="BodyText"/>
      </w:pPr>
      <w:r>
        <w:t xml:space="preserve">d</w:t>
      </w:r>
      <w:r>
        <w:br/>
      </w:r>
      <w:r>
        <w:t xml:space="preserve">(000)</w:t>
      </w:r>
      <w:r>
        <w:br/>
      </w:r>
      <w:r>
        <w:t xml:space="preserve">(0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000) - - - - + - - -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0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000) + + - - + - + -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0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000) - - - - + + - -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0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000) + + - - + + + -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1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100) - - - - + - - -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1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100) + + - - + - + -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1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100) - - - - + + - -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1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100) + + - - + + + -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2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200) - - + - + - - -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2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200) + + + - + - + -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2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200) - - + - + + - -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2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200) + + + - + + + -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3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300) - - + - + - - -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3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300) + + - + + - + -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3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300) - - + - + + - -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3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300) + + + - + + + -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4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400) - - - + + - - +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4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400) + + - + + - + +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4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400) - - - + + + - +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4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400) + + - + + + + +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5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500) - - - + + - - +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5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500) + + - + + - + +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5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500) - - - + + + - +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5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500) + + - + + + + +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6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600) - - + + + - - +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6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600) + + + + + - + +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6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600) - - + + + + - +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6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600) + + + + + + + +</w:t>
      </w:r>
      <w:r>
        <w:br/>
      </w:r>
      <w:r>
        <w:t xml:space="preserve">d</w:t>
      </w:r>
      <w:r>
        <w:br/>
      </w:r>
      <w:r>
        <w:t xml:space="preserve">(000)</w:t>
      </w:r>
      <w:r>
        <w:br/>
      </w:r>
      <w:r>
        <w:t xml:space="preserve">(700) - - - - - - - -</w:t>
      </w:r>
      <w:r>
        <w:br/>
      </w:r>
      <w:r>
        <w:t xml:space="preserve">d –x</w:t>
      </w:r>
      <w:r>
        <w:br/>
      </w:r>
      <w:r>
        <w:t xml:space="preserve">(100)</w:t>
      </w:r>
      <w:r>
        <w:br/>
      </w:r>
      <w:r>
        <w:t xml:space="preserve">(700) - - + + + - - +</w:t>
      </w:r>
      <w:r>
        <w:br/>
      </w:r>
      <w:r>
        <w:t xml:space="preserve">d -w-</w:t>
      </w:r>
      <w:r>
        <w:br/>
      </w:r>
      <w:r>
        <w:t xml:space="preserve">(200)</w:t>
      </w:r>
      <w:r>
        <w:br/>
      </w:r>
      <w:r>
        <w:t xml:space="preserve">(700) - - - - - - - -</w:t>
      </w:r>
      <w:r>
        <w:br/>
      </w:r>
      <w:r>
        <w:t xml:space="preserve">d -wx</w:t>
      </w:r>
      <w:r>
        <w:br/>
      </w:r>
      <w:r>
        <w:t xml:space="preserve">(300)</w:t>
      </w:r>
      <w:r>
        <w:br/>
      </w:r>
      <w:r>
        <w:t xml:space="preserve">(700) + + + + + - + +</w:t>
      </w:r>
      <w:r>
        <w:br/>
      </w:r>
      <w:r>
        <w:t xml:space="preserve">d r–</w:t>
      </w:r>
      <w:r>
        <w:br/>
      </w:r>
      <w:r>
        <w:t xml:space="preserve">(400)</w:t>
      </w:r>
      <w:r>
        <w:br/>
      </w:r>
      <w:r>
        <w:t xml:space="preserve">(700) - - - - - + - -</w:t>
      </w:r>
      <w:r>
        <w:br/>
      </w:r>
      <w:r>
        <w:t xml:space="preserve">d r-x</w:t>
      </w:r>
      <w:r>
        <w:br/>
      </w:r>
      <w:r>
        <w:t xml:space="preserve">(500)</w:t>
      </w:r>
      <w:r>
        <w:br/>
      </w:r>
      <w:r>
        <w:t xml:space="preserve">(700) - - + + + + - +</w:t>
      </w:r>
      <w:r>
        <w:br/>
      </w:r>
      <w:r>
        <w:t xml:space="preserve">d rw-</w:t>
      </w:r>
      <w:r>
        <w:br/>
      </w:r>
      <w:r>
        <w:t xml:space="preserve">(600)</w:t>
      </w:r>
      <w:r>
        <w:br/>
      </w:r>
      <w:r>
        <w:t xml:space="preserve">(700) - - - - - + - -</w:t>
      </w:r>
      <w:r>
        <w:br/>
      </w:r>
      <w:r>
        <w:t xml:space="preserve">d rwx</w:t>
      </w:r>
      <w:r>
        <w:br/>
      </w:r>
      <w:r>
        <w:t xml:space="preserve">(700)</w:t>
      </w:r>
      <w:r>
        <w:br/>
      </w:r>
      <w:r>
        <w:t xml:space="preserve">(700) + + + + + + + +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d -wd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d --x 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d --x 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</w:tbl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 навыки работы в консоли с атрибутами файлов для групп пользователей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9-16T16:54:28Z</dcterms:created>
  <dcterms:modified xsi:type="dcterms:W3CDTF">2024-09-16T16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